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georgia  efthymi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6947023638</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